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5AE1" w:rsidRDefault="003D5AE1" w:rsidP="00942628">
      <w:pPr>
        <w:rPr>
          <w:b/>
        </w:rPr>
      </w:pPr>
    </w:p>
    <w:p w:rsidR="00942628" w:rsidRPr="00942628" w:rsidRDefault="00942628" w:rsidP="00942628">
      <w:pPr>
        <w:rPr>
          <w:b/>
        </w:rPr>
      </w:pPr>
      <w:r w:rsidRPr="00942628">
        <w:rPr>
          <w:b/>
        </w:rPr>
        <w:t>External Moderator Application Form</w:t>
      </w:r>
    </w:p>
    <w:p w:rsidR="00942628" w:rsidRPr="00942628" w:rsidRDefault="00942628" w:rsidP="00942628">
      <w:pPr>
        <w:rPr>
          <w:b/>
        </w:rPr>
      </w:pPr>
    </w:p>
    <w:p w:rsidR="00942628" w:rsidRPr="00942628" w:rsidRDefault="00942628" w:rsidP="00942628">
      <w:r w:rsidRPr="00942628">
        <w:t xml:space="preserve">An external moderator plays a crucial role in ensuring the quality of </w:t>
      </w:r>
      <w:r>
        <w:t xml:space="preserve">Skills and Education Group </w:t>
      </w:r>
      <w:r w:rsidRPr="00942628">
        <w:t>Access to HE provision.  S/he is required to confirm the achievement of a student’s credit and grade profile leading to an Access to HE Diploma, and to contribute to the continuous improvement of Access to HE courses.</w:t>
      </w:r>
    </w:p>
    <w:p w:rsidR="00942628" w:rsidRPr="00942628" w:rsidRDefault="00942628" w:rsidP="00942628"/>
    <w:p w:rsidR="00942628" w:rsidRPr="00942628" w:rsidRDefault="00942628" w:rsidP="00942628">
      <w:r>
        <w:t xml:space="preserve">Skills and Education Group </w:t>
      </w:r>
      <w:r w:rsidRPr="00942628">
        <w:t xml:space="preserve">Access requires external moderators to follow principles and procedures as identified within the Access Validating Agency (AVA) Licence from the Quality Assurance Agency (QAA). </w:t>
      </w:r>
      <w:r>
        <w:t xml:space="preserve">Skills and Education Group </w:t>
      </w:r>
      <w:r w:rsidRPr="00942628">
        <w:t xml:space="preserve">Access will offer all external moderators training, mentoring, advice and support.  </w:t>
      </w:r>
    </w:p>
    <w:p w:rsidR="00942628" w:rsidRPr="00942628" w:rsidRDefault="00942628" w:rsidP="00942628"/>
    <w:p w:rsidR="00942628" w:rsidRPr="00942628" w:rsidRDefault="00942628" w:rsidP="00942628">
      <w:r w:rsidRPr="00942628">
        <w:t xml:space="preserve">If you apply to become an external moderator, your appointment will be subject to the approval by </w:t>
      </w:r>
      <w:r>
        <w:t>Skills and Education Group</w:t>
      </w:r>
      <w:r w:rsidRPr="00942628">
        <w:t xml:space="preserve"> Access to HE Committee.  </w:t>
      </w:r>
    </w:p>
    <w:p w:rsidR="00942628" w:rsidRPr="00942628" w:rsidRDefault="00942628" w:rsidP="00942628"/>
    <w:p w:rsidR="00942628" w:rsidRPr="00942628" w:rsidRDefault="00942628" w:rsidP="00942628">
      <w:r w:rsidRPr="00942628">
        <w:t xml:space="preserve">All external moderators are required to attend training provided by </w:t>
      </w:r>
      <w:r>
        <w:t xml:space="preserve">Skills and Education Group </w:t>
      </w:r>
      <w:r w:rsidRPr="00942628">
        <w:t>Access during the academic year. Dates for training are disseminated before the start of the academic year. It is likely that you will not be offered work if you are not able to attend training events.</w:t>
      </w:r>
    </w:p>
    <w:p w:rsidR="00942628" w:rsidRPr="00942628" w:rsidRDefault="00942628" w:rsidP="00942628">
      <w:pPr>
        <w:rPr>
          <w:b/>
        </w:rPr>
      </w:pPr>
    </w:p>
    <w:p w:rsidR="00942628" w:rsidRPr="00942628" w:rsidRDefault="00942628" w:rsidP="00942628">
      <w:pPr>
        <w:rPr>
          <w:b/>
        </w:rPr>
      </w:pPr>
      <w:r w:rsidRPr="00942628">
        <w:rPr>
          <w:b/>
        </w:rPr>
        <w:t>Criteria for External Moderators</w:t>
      </w:r>
    </w:p>
    <w:p w:rsidR="00942628" w:rsidRDefault="00942628" w:rsidP="00942628">
      <w:pPr>
        <w:rPr>
          <w:b/>
        </w:rPr>
      </w:pPr>
    </w:p>
    <w:p w:rsidR="00942628" w:rsidRPr="00942628" w:rsidRDefault="00942628" w:rsidP="00942628">
      <w:pPr>
        <w:rPr>
          <w:b/>
        </w:rPr>
      </w:pPr>
      <w:r w:rsidRPr="00942628">
        <w:rPr>
          <w:b/>
        </w:rPr>
        <w:t>All external moderators will:</w:t>
      </w:r>
    </w:p>
    <w:p w:rsidR="00942628" w:rsidRPr="00942628" w:rsidRDefault="00942628" w:rsidP="00046122">
      <w:pPr>
        <w:numPr>
          <w:ilvl w:val="0"/>
          <w:numId w:val="44"/>
        </w:numPr>
        <w:tabs>
          <w:tab w:val="clear" w:pos="720"/>
        </w:tabs>
        <w:rPr>
          <w:b/>
        </w:rPr>
      </w:pPr>
      <w:r w:rsidRPr="00942628">
        <w:t>have achieved at least a Level 6 undergraduate degree in a relevant subject</w:t>
      </w:r>
    </w:p>
    <w:p w:rsidR="00942628" w:rsidRPr="00942628" w:rsidRDefault="00942628" w:rsidP="00046122">
      <w:pPr>
        <w:numPr>
          <w:ilvl w:val="0"/>
          <w:numId w:val="44"/>
        </w:numPr>
        <w:tabs>
          <w:tab w:val="clear" w:pos="720"/>
        </w:tabs>
      </w:pPr>
      <w:r w:rsidRPr="00942628">
        <w:t>have relevant experience in adult, further or higher education</w:t>
      </w:r>
    </w:p>
    <w:p w:rsidR="00942628" w:rsidRPr="00942628" w:rsidRDefault="00942628" w:rsidP="00046122">
      <w:pPr>
        <w:numPr>
          <w:ilvl w:val="0"/>
          <w:numId w:val="44"/>
        </w:numPr>
        <w:tabs>
          <w:tab w:val="clear" w:pos="720"/>
        </w:tabs>
      </w:pPr>
      <w:r w:rsidRPr="00942628">
        <w:t>have relevant and current subject knowledge of their area(s) of moderation responsibility</w:t>
      </w:r>
    </w:p>
    <w:p w:rsidR="00942628" w:rsidRPr="00942628" w:rsidRDefault="00942628" w:rsidP="00046122">
      <w:pPr>
        <w:numPr>
          <w:ilvl w:val="0"/>
          <w:numId w:val="44"/>
        </w:numPr>
        <w:tabs>
          <w:tab w:val="clear" w:pos="720"/>
        </w:tabs>
      </w:pPr>
      <w:r w:rsidRPr="00942628">
        <w:t xml:space="preserve">be qualified and/or experienced in teaching subject area(s) that they are allocated to, at a level at, or beyond that at which the subject has been taught and assessed </w:t>
      </w:r>
    </w:p>
    <w:p w:rsidR="00942628" w:rsidRPr="00942628" w:rsidRDefault="00942628" w:rsidP="00046122">
      <w:pPr>
        <w:numPr>
          <w:ilvl w:val="0"/>
          <w:numId w:val="44"/>
        </w:numPr>
        <w:tabs>
          <w:tab w:val="clear" w:pos="720"/>
        </w:tabs>
      </w:pPr>
      <w:r w:rsidRPr="00942628">
        <w:t>work with other external and subject moderators allocated to a course so that sufficient expert moderation at subject level is evidenced</w:t>
      </w:r>
    </w:p>
    <w:p w:rsidR="00942628" w:rsidRPr="00942628" w:rsidRDefault="00942628" w:rsidP="00046122">
      <w:pPr>
        <w:numPr>
          <w:ilvl w:val="0"/>
          <w:numId w:val="44"/>
        </w:numPr>
        <w:tabs>
          <w:tab w:val="clear" w:pos="720"/>
        </w:tabs>
      </w:pPr>
      <w:r w:rsidRPr="00942628">
        <w:t>be external to the provider/centre that they are allocated to</w:t>
      </w:r>
    </w:p>
    <w:p w:rsidR="00942628" w:rsidRPr="00942628" w:rsidRDefault="00942628" w:rsidP="00046122">
      <w:pPr>
        <w:numPr>
          <w:ilvl w:val="0"/>
          <w:numId w:val="44"/>
        </w:numPr>
        <w:tabs>
          <w:tab w:val="clear" w:pos="720"/>
        </w:tabs>
      </w:pPr>
      <w:r w:rsidRPr="00942628">
        <w:t>not hold a position related to making offers in any receiving Higher Education Institution, the nature of which could create a conflict of interest of student progression opportunities</w:t>
      </w:r>
    </w:p>
    <w:p w:rsidR="00942628" w:rsidRPr="00942628" w:rsidRDefault="00942628" w:rsidP="00046122">
      <w:pPr>
        <w:numPr>
          <w:ilvl w:val="0"/>
          <w:numId w:val="44"/>
        </w:numPr>
        <w:tabs>
          <w:tab w:val="clear" w:pos="720"/>
        </w:tabs>
      </w:pPr>
      <w:r w:rsidRPr="00942628">
        <w:t>have experience of contributing to quality processes</w:t>
      </w:r>
    </w:p>
    <w:p w:rsidR="00942628" w:rsidRPr="00942628" w:rsidRDefault="00942628" w:rsidP="00046122">
      <w:pPr>
        <w:numPr>
          <w:ilvl w:val="0"/>
          <w:numId w:val="44"/>
        </w:numPr>
        <w:tabs>
          <w:tab w:val="clear" w:pos="720"/>
        </w:tabs>
      </w:pPr>
      <w:r w:rsidRPr="00942628">
        <w:t>act on a basis of professional trust as a peer advisor to the Access to HE team, with a rigorous but supportive approach</w:t>
      </w:r>
    </w:p>
    <w:p w:rsidR="00942628" w:rsidRPr="00942628" w:rsidRDefault="00942628" w:rsidP="00046122">
      <w:pPr>
        <w:numPr>
          <w:ilvl w:val="0"/>
          <w:numId w:val="44"/>
        </w:numPr>
        <w:tabs>
          <w:tab w:val="clear" w:pos="720"/>
        </w:tabs>
      </w:pPr>
      <w:proofErr w:type="gramStart"/>
      <w:r w:rsidRPr="00942628">
        <w:t>be</w:t>
      </w:r>
      <w:proofErr w:type="gramEnd"/>
      <w:r w:rsidRPr="00942628">
        <w:t xml:space="preserve"> committed to equality and diversity opportunities and to the progression of all students.</w:t>
      </w:r>
    </w:p>
    <w:p w:rsidR="00942628" w:rsidRPr="00942628" w:rsidRDefault="00942628" w:rsidP="00942628"/>
    <w:p w:rsidR="00942628" w:rsidRPr="00942628" w:rsidRDefault="00942628" w:rsidP="00942628">
      <w:pPr>
        <w:rPr>
          <w:b/>
        </w:rPr>
      </w:pPr>
      <w:r w:rsidRPr="00942628">
        <w:br w:type="page"/>
      </w:r>
      <w:r w:rsidRPr="00942628">
        <w:rPr>
          <w:b/>
        </w:rPr>
        <w:lastRenderedPageBreak/>
        <w:t>Skills and Education Group Access will ensure that external moderators:</w:t>
      </w:r>
    </w:p>
    <w:p w:rsidR="00942628" w:rsidRPr="00942628" w:rsidRDefault="00942628" w:rsidP="00046122">
      <w:pPr>
        <w:numPr>
          <w:ilvl w:val="0"/>
          <w:numId w:val="44"/>
        </w:numPr>
        <w:tabs>
          <w:tab w:val="clear" w:pos="720"/>
        </w:tabs>
      </w:pPr>
      <w:r w:rsidRPr="00942628">
        <w:t xml:space="preserve">are appointed by and are directly responsible to </w:t>
      </w:r>
      <w:r>
        <w:t xml:space="preserve">Skills and Education Group </w:t>
      </w:r>
      <w:r w:rsidRPr="00942628">
        <w:t>Access</w:t>
      </w:r>
    </w:p>
    <w:p w:rsidR="00942628" w:rsidRPr="00942628" w:rsidRDefault="00942628" w:rsidP="00046122">
      <w:pPr>
        <w:numPr>
          <w:ilvl w:val="0"/>
          <w:numId w:val="44"/>
        </w:numPr>
        <w:tabs>
          <w:tab w:val="clear" w:pos="720"/>
        </w:tabs>
      </w:pPr>
      <w:r w:rsidRPr="00942628">
        <w:t>are appointed to an individual course for normally no longer than four years</w:t>
      </w:r>
    </w:p>
    <w:p w:rsidR="00942628" w:rsidRPr="00942628" w:rsidRDefault="00942628" w:rsidP="00046122">
      <w:pPr>
        <w:numPr>
          <w:ilvl w:val="0"/>
          <w:numId w:val="44"/>
        </w:numPr>
        <w:tabs>
          <w:tab w:val="clear" w:pos="720"/>
        </w:tabs>
      </w:pPr>
      <w:r w:rsidRPr="00942628">
        <w:t xml:space="preserve">receive a contract that is between </w:t>
      </w:r>
      <w:r>
        <w:t xml:space="preserve">Skills and Education Group </w:t>
      </w:r>
      <w:r w:rsidRPr="00942628">
        <w:t>Access and the external moderator that sets out an external moderator’s specific duties and terms of service as well as the criteria and process for termination of a moderator’s employment</w:t>
      </w:r>
    </w:p>
    <w:p w:rsidR="00942628" w:rsidRPr="00942628" w:rsidRDefault="00942628" w:rsidP="00046122">
      <w:pPr>
        <w:numPr>
          <w:ilvl w:val="0"/>
          <w:numId w:val="44"/>
        </w:numPr>
        <w:tabs>
          <w:tab w:val="clear" w:pos="720"/>
        </w:tabs>
      </w:pPr>
      <w:r w:rsidRPr="00942628">
        <w:t xml:space="preserve">are allocated more than one course where possible to enable the comparison of standards and judgements across courses </w:t>
      </w:r>
    </w:p>
    <w:p w:rsidR="00942628" w:rsidRPr="00942628" w:rsidRDefault="00942628" w:rsidP="00046122">
      <w:pPr>
        <w:numPr>
          <w:ilvl w:val="0"/>
          <w:numId w:val="44"/>
        </w:numPr>
        <w:tabs>
          <w:tab w:val="clear" w:pos="720"/>
        </w:tabs>
      </w:pPr>
      <w:r w:rsidRPr="00942628">
        <w:t>receive a planned programme of mandatory induction and training and receive written guidance to support their duties</w:t>
      </w:r>
    </w:p>
    <w:p w:rsidR="00942628" w:rsidRPr="00942628" w:rsidRDefault="00942628" w:rsidP="00046122">
      <w:pPr>
        <w:numPr>
          <w:ilvl w:val="0"/>
          <w:numId w:val="44"/>
        </w:numPr>
        <w:tabs>
          <w:tab w:val="clear" w:pos="720"/>
        </w:tabs>
      </w:pPr>
      <w:r w:rsidRPr="00942628">
        <w:t>receive feedback on their performance</w:t>
      </w:r>
    </w:p>
    <w:p w:rsidR="00942628" w:rsidRPr="00942628" w:rsidRDefault="00942628" w:rsidP="00046122">
      <w:pPr>
        <w:numPr>
          <w:ilvl w:val="0"/>
          <w:numId w:val="44"/>
        </w:numPr>
        <w:tabs>
          <w:tab w:val="clear" w:pos="720"/>
        </w:tabs>
      </w:pPr>
      <w:proofErr w:type="gramStart"/>
      <w:r w:rsidRPr="00942628">
        <w:t>receive</w:t>
      </w:r>
      <w:proofErr w:type="gramEnd"/>
      <w:r w:rsidRPr="00942628">
        <w:t xml:space="preserve"> routine updates from </w:t>
      </w:r>
      <w:r>
        <w:t xml:space="preserve">Skills and Education Group </w:t>
      </w:r>
      <w:r w:rsidRPr="00942628">
        <w:t>Access relating to Access to HE regulation.</w:t>
      </w:r>
    </w:p>
    <w:p w:rsidR="00942628" w:rsidRPr="00942628" w:rsidRDefault="00942628" w:rsidP="00942628">
      <w:pPr>
        <w:rPr>
          <w:b/>
        </w:rPr>
      </w:pPr>
    </w:p>
    <w:p w:rsidR="00942628" w:rsidRPr="00942628" w:rsidRDefault="00942628" w:rsidP="00942628">
      <w:pPr>
        <w:rPr>
          <w:b/>
        </w:rPr>
      </w:pPr>
    </w:p>
    <w:p w:rsidR="00942628" w:rsidRPr="00942628" w:rsidRDefault="00942628" w:rsidP="00942628">
      <w:pPr>
        <w:rPr>
          <w:b/>
          <w:bCs/>
        </w:rPr>
      </w:pPr>
    </w:p>
    <w:p w:rsidR="00942628" w:rsidRPr="00942628" w:rsidRDefault="00942628" w:rsidP="00942628">
      <w:pPr>
        <w:rPr>
          <w:b/>
        </w:rPr>
      </w:pPr>
      <w:r w:rsidRPr="00942628">
        <w:rPr>
          <w:b/>
        </w:rPr>
        <w:t>Please use the application/expression of interest form to show how you meet these criteria.</w:t>
      </w:r>
    </w:p>
    <w:p w:rsidR="00942628" w:rsidRPr="00942628" w:rsidRDefault="00942628" w:rsidP="00942628"/>
    <w:p w:rsidR="00942628" w:rsidRPr="00942628" w:rsidRDefault="00942628" w:rsidP="00942628"/>
    <w:p w:rsidR="00942628" w:rsidRPr="00942628" w:rsidRDefault="00942628" w:rsidP="00942628">
      <w:r w:rsidRPr="00942628">
        <w:br w:type="page"/>
      </w:r>
    </w:p>
    <w:p w:rsidR="00942628" w:rsidRPr="00942628" w:rsidRDefault="00942628" w:rsidP="00942628"/>
    <w:p w:rsidR="00942628" w:rsidRPr="00942628" w:rsidRDefault="00942628" w:rsidP="00942628">
      <w:pPr>
        <w:rPr>
          <w:b/>
        </w:rPr>
      </w:pPr>
      <w:r w:rsidRPr="00942628">
        <w:rPr>
          <w:b/>
        </w:rPr>
        <w:t xml:space="preserve">Application Form </w:t>
      </w:r>
    </w:p>
    <w:p w:rsidR="00942628" w:rsidRPr="00942628" w:rsidRDefault="00942628" w:rsidP="00942628">
      <w:pPr>
        <w:rPr>
          <w:b/>
        </w:rPr>
      </w:pPr>
      <w:r w:rsidRPr="00942628">
        <w:rPr>
          <w:b/>
        </w:rPr>
        <w:t>Skills and Education Group Access</w:t>
      </w:r>
    </w:p>
    <w:p w:rsidR="00942628" w:rsidRPr="00942628" w:rsidRDefault="00942628" w:rsidP="00942628">
      <w:pPr>
        <w:rPr>
          <w:b/>
        </w:rPr>
      </w:pPr>
      <w:r w:rsidRPr="00942628">
        <w:rPr>
          <w:b/>
        </w:rPr>
        <w:t xml:space="preserve">External Moderator for Access to </w:t>
      </w:r>
      <w:proofErr w:type="gramStart"/>
      <w:r w:rsidRPr="00942628">
        <w:rPr>
          <w:b/>
        </w:rPr>
        <w:t>HE</w:t>
      </w:r>
      <w:proofErr w:type="gramEnd"/>
    </w:p>
    <w:p w:rsidR="00942628" w:rsidRPr="00942628" w:rsidRDefault="00942628" w:rsidP="00942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9"/>
      </w:tblGrid>
      <w:tr w:rsidR="00942628" w:rsidRPr="00942628" w:rsidTr="00CD68D4">
        <w:trPr>
          <w:trHeight w:val="567"/>
        </w:trPr>
        <w:tc>
          <w:tcPr>
            <w:tcW w:w="8529" w:type="dxa"/>
            <w:shd w:val="clear" w:color="auto" w:fill="auto"/>
          </w:tcPr>
          <w:p w:rsidR="00942628" w:rsidRPr="00942628" w:rsidRDefault="00942628" w:rsidP="00942628">
            <w:r w:rsidRPr="00942628">
              <w:rPr>
                <w:b/>
              </w:rPr>
              <w:t>Surname</w:t>
            </w:r>
            <w:r w:rsidRPr="00942628">
              <w:t>:</w:t>
            </w:r>
          </w:p>
        </w:tc>
      </w:tr>
      <w:tr w:rsidR="00942628" w:rsidRPr="00942628" w:rsidTr="00CD68D4">
        <w:trPr>
          <w:trHeight w:val="567"/>
        </w:trPr>
        <w:tc>
          <w:tcPr>
            <w:tcW w:w="8529" w:type="dxa"/>
            <w:shd w:val="clear" w:color="auto" w:fill="auto"/>
          </w:tcPr>
          <w:p w:rsidR="00942628" w:rsidRPr="00942628" w:rsidRDefault="00942628" w:rsidP="00942628">
            <w:r w:rsidRPr="00942628">
              <w:rPr>
                <w:b/>
              </w:rPr>
              <w:t>Forename</w:t>
            </w:r>
            <w:r w:rsidRPr="00942628">
              <w:t>(s):</w:t>
            </w:r>
          </w:p>
        </w:tc>
      </w:tr>
      <w:tr w:rsidR="00942628" w:rsidRPr="00942628" w:rsidTr="00CD68D4">
        <w:trPr>
          <w:trHeight w:val="567"/>
        </w:trPr>
        <w:tc>
          <w:tcPr>
            <w:tcW w:w="8529" w:type="dxa"/>
            <w:shd w:val="clear" w:color="auto" w:fill="auto"/>
          </w:tcPr>
          <w:p w:rsidR="00942628" w:rsidRPr="00942628" w:rsidRDefault="00942628" w:rsidP="00942628">
            <w:r w:rsidRPr="00942628">
              <w:rPr>
                <w:b/>
              </w:rPr>
              <w:t>Address</w:t>
            </w:r>
            <w:r w:rsidRPr="00942628">
              <w:t>:</w:t>
            </w:r>
          </w:p>
        </w:tc>
      </w:tr>
      <w:tr w:rsidR="00942628" w:rsidRPr="00942628" w:rsidTr="00CD68D4">
        <w:trPr>
          <w:trHeight w:val="567"/>
        </w:trPr>
        <w:tc>
          <w:tcPr>
            <w:tcW w:w="8529" w:type="dxa"/>
            <w:shd w:val="clear" w:color="auto" w:fill="auto"/>
          </w:tcPr>
          <w:p w:rsidR="00942628" w:rsidRPr="00942628" w:rsidRDefault="00942628" w:rsidP="00942628">
            <w:r w:rsidRPr="00942628">
              <w:rPr>
                <w:b/>
              </w:rPr>
              <w:t>Telephone No</w:t>
            </w:r>
            <w:r w:rsidRPr="00942628">
              <w:t>:</w:t>
            </w:r>
          </w:p>
        </w:tc>
      </w:tr>
      <w:tr w:rsidR="00942628" w:rsidRPr="00942628" w:rsidTr="00CD68D4">
        <w:trPr>
          <w:trHeight w:val="567"/>
        </w:trPr>
        <w:tc>
          <w:tcPr>
            <w:tcW w:w="8529" w:type="dxa"/>
            <w:shd w:val="clear" w:color="auto" w:fill="auto"/>
          </w:tcPr>
          <w:p w:rsidR="00942628" w:rsidRPr="00942628" w:rsidRDefault="00942628" w:rsidP="00942628">
            <w:r w:rsidRPr="00942628">
              <w:rPr>
                <w:b/>
              </w:rPr>
              <w:t>Email Address</w:t>
            </w:r>
            <w:r w:rsidRPr="00942628">
              <w:t>:</w:t>
            </w:r>
          </w:p>
        </w:tc>
      </w:tr>
      <w:tr w:rsidR="00942628" w:rsidRPr="00942628" w:rsidTr="00CD68D4">
        <w:trPr>
          <w:trHeight w:val="567"/>
        </w:trPr>
        <w:tc>
          <w:tcPr>
            <w:tcW w:w="8529" w:type="dxa"/>
            <w:tcBorders>
              <w:bottom w:val="single" w:sz="4" w:space="0" w:color="auto"/>
            </w:tcBorders>
            <w:shd w:val="clear" w:color="auto" w:fill="auto"/>
          </w:tcPr>
          <w:p w:rsidR="00942628" w:rsidRPr="00942628" w:rsidRDefault="00942628" w:rsidP="00942628">
            <w:pPr>
              <w:rPr>
                <w:b/>
              </w:rPr>
            </w:pPr>
            <w:r w:rsidRPr="00942628">
              <w:rPr>
                <w:b/>
              </w:rPr>
              <w:t>Current Post/Organisation (please state organisation):</w:t>
            </w:r>
          </w:p>
        </w:tc>
      </w:tr>
      <w:tr w:rsidR="00942628" w:rsidRPr="00942628" w:rsidTr="00CD68D4">
        <w:trPr>
          <w:trHeight w:val="340"/>
        </w:trPr>
        <w:tc>
          <w:tcPr>
            <w:tcW w:w="8529" w:type="dxa"/>
            <w:tcBorders>
              <w:left w:val="nil"/>
              <w:right w:val="nil"/>
            </w:tcBorders>
            <w:shd w:val="clear" w:color="auto" w:fill="auto"/>
          </w:tcPr>
          <w:p w:rsidR="00942628" w:rsidRPr="00942628" w:rsidRDefault="00942628" w:rsidP="00942628">
            <w:pPr>
              <w:rPr>
                <w:b/>
              </w:rPr>
            </w:pPr>
          </w:p>
        </w:tc>
      </w:tr>
      <w:tr w:rsidR="00942628" w:rsidRPr="00942628" w:rsidTr="00CD68D4">
        <w:trPr>
          <w:trHeight w:val="567"/>
        </w:trPr>
        <w:tc>
          <w:tcPr>
            <w:tcW w:w="8529" w:type="dxa"/>
            <w:tcBorders>
              <w:bottom w:val="single" w:sz="4" w:space="0" w:color="auto"/>
            </w:tcBorders>
            <w:shd w:val="clear" w:color="auto" w:fill="auto"/>
          </w:tcPr>
          <w:p w:rsidR="00942628" w:rsidRPr="00942628" w:rsidRDefault="00942628" w:rsidP="00942628">
            <w:pPr>
              <w:rPr>
                <w:b/>
              </w:rPr>
            </w:pPr>
            <w:r w:rsidRPr="00942628">
              <w:rPr>
                <w:b/>
              </w:rPr>
              <w:t>Subject Specialism(s):</w:t>
            </w:r>
          </w:p>
          <w:p w:rsidR="00942628" w:rsidRPr="00942628" w:rsidRDefault="00942628" w:rsidP="00942628"/>
          <w:p w:rsidR="00942628" w:rsidRPr="00942628" w:rsidRDefault="00942628" w:rsidP="00942628">
            <w:pPr>
              <w:rPr>
                <w:b/>
              </w:rPr>
            </w:pPr>
            <w:r w:rsidRPr="00942628">
              <w:rPr>
                <w:b/>
              </w:rPr>
              <w:t>Primary:</w:t>
            </w:r>
          </w:p>
          <w:p w:rsidR="00942628" w:rsidRPr="00942628" w:rsidRDefault="00942628" w:rsidP="00942628"/>
          <w:p w:rsidR="00942628" w:rsidRPr="00942628" w:rsidRDefault="00942628" w:rsidP="00942628"/>
          <w:p w:rsidR="00942628" w:rsidRPr="00942628" w:rsidRDefault="00942628" w:rsidP="00942628">
            <w:r w:rsidRPr="00942628">
              <w:rPr>
                <w:b/>
              </w:rPr>
              <w:t>Secondary</w:t>
            </w:r>
            <w:r w:rsidRPr="00942628">
              <w:t>:</w:t>
            </w:r>
          </w:p>
          <w:p w:rsidR="00942628" w:rsidRPr="00942628" w:rsidRDefault="00942628" w:rsidP="00942628">
            <w:pPr>
              <w:rPr>
                <w:b/>
              </w:rPr>
            </w:pPr>
          </w:p>
          <w:p w:rsidR="00942628" w:rsidRPr="00942628" w:rsidRDefault="00942628" w:rsidP="00942628">
            <w:pPr>
              <w:rPr>
                <w:b/>
              </w:rPr>
            </w:pPr>
          </w:p>
          <w:p w:rsidR="00942628" w:rsidRPr="00942628" w:rsidRDefault="00942628" w:rsidP="00942628">
            <w:pPr>
              <w:rPr>
                <w:b/>
              </w:rPr>
            </w:pPr>
          </w:p>
        </w:tc>
      </w:tr>
      <w:tr w:rsidR="00942628" w:rsidRPr="00942628" w:rsidTr="00CD68D4">
        <w:trPr>
          <w:trHeight w:val="340"/>
        </w:trPr>
        <w:tc>
          <w:tcPr>
            <w:tcW w:w="8529" w:type="dxa"/>
            <w:tcBorders>
              <w:left w:val="nil"/>
              <w:right w:val="nil"/>
            </w:tcBorders>
            <w:shd w:val="clear" w:color="auto" w:fill="auto"/>
          </w:tcPr>
          <w:p w:rsidR="00942628" w:rsidRPr="00942628" w:rsidRDefault="00942628" w:rsidP="00942628">
            <w:pPr>
              <w:rPr>
                <w:b/>
              </w:rPr>
            </w:pPr>
          </w:p>
        </w:tc>
      </w:tr>
      <w:tr w:rsidR="00942628" w:rsidRPr="00942628" w:rsidTr="00CD68D4">
        <w:trPr>
          <w:trHeight w:val="1940"/>
        </w:trPr>
        <w:tc>
          <w:tcPr>
            <w:tcW w:w="8529" w:type="dxa"/>
            <w:shd w:val="clear" w:color="auto" w:fill="auto"/>
          </w:tcPr>
          <w:p w:rsidR="00942628" w:rsidRPr="00942628" w:rsidRDefault="00942628" w:rsidP="00942628">
            <w:pPr>
              <w:rPr>
                <w:b/>
              </w:rPr>
            </w:pPr>
            <w:r w:rsidRPr="00942628">
              <w:rPr>
                <w:b/>
              </w:rPr>
              <w:t>Relevant Academic and Professional Qualifications:</w:t>
            </w:r>
          </w:p>
          <w:p w:rsidR="00942628" w:rsidRPr="00942628" w:rsidRDefault="00942628" w:rsidP="00942628"/>
        </w:tc>
      </w:tr>
      <w:tr w:rsidR="00942628" w:rsidRPr="00942628" w:rsidTr="00CD68D4">
        <w:trPr>
          <w:trHeight w:val="1960"/>
        </w:trPr>
        <w:tc>
          <w:tcPr>
            <w:tcW w:w="8529" w:type="dxa"/>
            <w:shd w:val="clear" w:color="auto" w:fill="auto"/>
          </w:tcPr>
          <w:p w:rsidR="00942628" w:rsidRPr="00942628" w:rsidRDefault="00942628" w:rsidP="00942628">
            <w:pPr>
              <w:rPr>
                <w:b/>
              </w:rPr>
            </w:pPr>
            <w:r w:rsidRPr="00942628">
              <w:rPr>
                <w:b/>
              </w:rPr>
              <w:t xml:space="preserve">Experience of the contribution to Quality Processes </w:t>
            </w:r>
            <w:proofErr w:type="spellStart"/>
            <w:r w:rsidRPr="00942628">
              <w:rPr>
                <w:b/>
              </w:rPr>
              <w:t>eg</w:t>
            </w:r>
            <w:proofErr w:type="spellEnd"/>
            <w:r w:rsidRPr="00942628">
              <w:rPr>
                <w:b/>
              </w:rPr>
              <w:t xml:space="preserve"> SAR:</w:t>
            </w:r>
          </w:p>
          <w:p w:rsidR="00942628" w:rsidRPr="00942628" w:rsidRDefault="00942628" w:rsidP="00942628"/>
        </w:tc>
      </w:tr>
      <w:tr w:rsidR="00942628" w:rsidRPr="00942628" w:rsidTr="00CD68D4">
        <w:trPr>
          <w:trHeight w:val="1960"/>
        </w:trPr>
        <w:tc>
          <w:tcPr>
            <w:tcW w:w="8529" w:type="dxa"/>
            <w:shd w:val="clear" w:color="auto" w:fill="auto"/>
          </w:tcPr>
          <w:p w:rsidR="00942628" w:rsidRPr="00942628" w:rsidRDefault="00942628" w:rsidP="00942628">
            <w:pPr>
              <w:rPr>
                <w:b/>
              </w:rPr>
            </w:pPr>
            <w:r w:rsidRPr="00942628">
              <w:rPr>
                <w:b/>
              </w:rPr>
              <w:lastRenderedPageBreak/>
              <w:t>Experience of Access to HE, FE, HE, Adult/Community Education (please specify):</w:t>
            </w:r>
          </w:p>
          <w:p w:rsidR="00942628" w:rsidRPr="00942628" w:rsidRDefault="00942628" w:rsidP="00942628"/>
        </w:tc>
      </w:tr>
      <w:tr w:rsidR="00942628" w:rsidRPr="00942628" w:rsidTr="00CD68D4">
        <w:trPr>
          <w:trHeight w:val="1940"/>
        </w:trPr>
        <w:tc>
          <w:tcPr>
            <w:tcW w:w="8529" w:type="dxa"/>
            <w:shd w:val="clear" w:color="auto" w:fill="auto"/>
          </w:tcPr>
          <w:p w:rsidR="00942628" w:rsidRPr="00942628" w:rsidRDefault="00942628" w:rsidP="00942628">
            <w:pPr>
              <w:rPr>
                <w:b/>
              </w:rPr>
            </w:pPr>
            <w:r w:rsidRPr="00942628">
              <w:rPr>
                <w:b/>
              </w:rPr>
              <w:t>Please specify any previous experience as an Assessor/Examiner/Moderator(please specify):</w:t>
            </w:r>
          </w:p>
          <w:p w:rsidR="00942628" w:rsidRPr="00942628" w:rsidRDefault="00942628" w:rsidP="00942628"/>
          <w:p w:rsidR="00942628" w:rsidRPr="00942628" w:rsidRDefault="00942628" w:rsidP="00942628"/>
        </w:tc>
      </w:tr>
      <w:tr w:rsidR="00942628" w:rsidRPr="00942628" w:rsidTr="00CD68D4">
        <w:trPr>
          <w:trHeight w:val="1960"/>
        </w:trPr>
        <w:tc>
          <w:tcPr>
            <w:tcW w:w="8529" w:type="dxa"/>
            <w:shd w:val="clear" w:color="auto" w:fill="auto"/>
          </w:tcPr>
          <w:p w:rsidR="00942628" w:rsidRPr="00942628" w:rsidRDefault="00942628" w:rsidP="00942628">
            <w:pPr>
              <w:rPr>
                <w:b/>
              </w:rPr>
            </w:pPr>
            <w:r w:rsidRPr="00942628">
              <w:rPr>
                <w:b/>
              </w:rPr>
              <w:t>Please outline any previous experience of working with Skills and Education Group Access:</w:t>
            </w:r>
          </w:p>
          <w:p w:rsidR="00942628" w:rsidRPr="00942628" w:rsidRDefault="00942628" w:rsidP="00942628"/>
          <w:p w:rsidR="00942628" w:rsidRPr="00942628" w:rsidRDefault="00942628" w:rsidP="00942628"/>
        </w:tc>
      </w:tr>
      <w:tr w:rsidR="00942628" w:rsidRPr="00942628" w:rsidTr="00CD68D4">
        <w:trPr>
          <w:trHeight w:val="1960"/>
        </w:trPr>
        <w:tc>
          <w:tcPr>
            <w:tcW w:w="8529" w:type="dxa"/>
            <w:shd w:val="clear" w:color="auto" w:fill="auto"/>
          </w:tcPr>
          <w:p w:rsidR="00942628" w:rsidRPr="00942628" w:rsidRDefault="00942628" w:rsidP="00942628">
            <w:pPr>
              <w:rPr>
                <w:b/>
              </w:rPr>
            </w:pPr>
            <w:r w:rsidRPr="00942628">
              <w:rPr>
                <w:b/>
              </w:rPr>
              <w:t>What experience have you had of working with other Access to HE providers over the last four years?</w:t>
            </w:r>
          </w:p>
          <w:p w:rsidR="00942628" w:rsidRPr="00942628" w:rsidRDefault="00942628" w:rsidP="00942628"/>
          <w:p w:rsidR="00942628" w:rsidRPr="00942628" w:rsidRDefault="00942628" w:rsidP="00942628">
            <w:pPr>
              <w:rPr>
                <w:b/>
              </w:rPr>
            </w:pPr>
            <w:r w:rsidRPr="00942628">
              <w:rPr>
                <w:b/>
              </w:rPr>
              <w:t>Provider:</w:t>
            </w:r>
          </w:p>
          <w:p w:rsidR="00942628" w:rsidRPr="00942628" w:rsidRDefault="00942628" w:rsidP="00942628"/>
          <w:p w:rsidR="00942628" w:rsidRPr="00942628" w:rsidRDefault="00942628" w:rsidP="00942628"/>
          <w:p w:rsidR="00942628" w:rsidRPr="00942628" w:rsidRDefault="00942628" w:rsidP="00942628">
            <w:pPr>
              <w:rPr>
                <w:b/>
              </w:rPr>
            </w:pPr>
            <w:r w:rsidRPr="00942628">
              <w:rPr>
                <w:b/>
              </w:rPr>
              <w:t>Role:</w:t>
            </w:r>
          </w:p>
          <w:p w:rsidR="00942628" w:rsidRPr="00942628" w:rsidRDefault="00942628" w:rsidP="00942628"/>
          <w:p w:rsidR="00942628" w:rsidRPr="00942628" w:rsidRDefault="00942628" w:rsidP="00942628"/>
          <w:p w:rsidR="00942628" w:rsidRPr="00942628" w:rsidRDefault="00942628" w:rsidP="00942628">
            <w:r w:rsidRPr="00942628">
              <w:rPr>
                <w:b/>
              </w:rPr>
              <w:t>Period of employment</w:t>
            </w:r>
            <w:r w:rsidRPr="00942628">
              <w:t>:</w:t>
            </w:r>
          </w:p>
          <w:p w:rsidR="00942628" w:rsidRPr="00942628" w:rsidRDefault="00942628" w:rsidP="00942628">
            <w:pPr>
              <w:rPr>
                <w:b/>
              </w:rPr>
            </w:pPr>
          </w:p>
          <w:p w:rsidR="00942628" w:rsidRPr="00942628" w:rsidRDefault="00942628" w:rsidP="00942628">
            <w:pPr>
              <w:rPr>
                <w:b/>
              </w:rPr>
            </w:pPr>
          </w:p>
        </w:tc>
      </w:tr>
    </w:tbl>
    <w:p w:rsidR="00942628" w:rsidRPr="00942628" w:rsidRDefault="00942628" w:rsidP="00942628"/>
    <w:p w:rsidR="00942628" w:rsidRPr="00942628" w:rsidRDefault="00942628" w:rsidP="00942628"/>
    <w:p w:rsidR="00942628" w:rsidRPr="00942628" w:rsidRDefault="00942628" w:rsidP="00942628">
      <w:pPr>
        <w:rPr>
          <w:b/>
        </w:rPr>
      </w:pPr>
      <w:r w:rsidRPr="00942628">
        <w:rPr>
          <w:b/>
        </w:rPr>
        <w:t>By submitting this initial expression of interest, you are confirming that you understand that you are expected to attend mandatory external moderation training and standardisation events.</w:t>
      </w:r>
      <w:r w:rsidRPr="00942628">
        <w:rPr>
          <w:b/>
        </w:rPr>
        <w:tab/>
        <w:t xml:space="preserve"> </w:t>
      </w:r>
    </w:p>
    <w:p w:rsidR="00942628" w:rsidRPr="00942628" w:rsidRDefault="00942628" w:rsidP="00942628">
      <w:pPr>
        <w:rPr>
          <w:b/>
        </w:rPr>
      </w:pPr>
    </w:p>
    <w:p w:rsidR="00942628" w:rsidRPr="00942628" w:rsidRDefault="00942628" w:rsidP="00942628"/>
    <w:p w:rsidR="00942628" w:rsidRPr="00942628" w:rsidRDefault="00942628" w:rsidP="00942628"/>
    <w:p w:rsidR="00942628" w:rsidRPr="00942628" w:rsidRDefault="00942628" w:rsidP="00942628"/>
    <w:p w:rsidR="00942628" w:rsidRPr="00942628" w:rsidRDefault="00942628" w:rsidP="00942628"/>
    <w:p w:rsidR="00942628" w:rsidRPr="00942628" w:rsidRDefault="00942628" w:rsidP="00942628"/>
    <w:p w:rsidR="00942628" w:rsidRPr="00942628" w:rsidRDefault="00942628" w:rsidP="00942628">
      <w:pPr>
        <w:rPr>
          <w:b/>
        </w:rPr>
      </w:pPr>
      <w:r w:rsidRPr="00942628">
        <w:br w:type="page"/>
      </w:r>
      <w:r w:rsidRPr="00942628">
        <w:rPr>
          <w:b/>
        </w:rPr>
        <w:lastRenderedPageBreak/>
        <w:t>References available from:</w:t>
      </w:r>
    </w:p>
    <w:p w:rsidR="00942628" w:rsidRPr="00942628" w:rsidRDefault="00942628" w:rsidP="009426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9"/>
      </w:tblGrid>
      <w:tr w:rsidR="00942628" w:rsidRPr="00942628" w:rsidTr="00CD68D4">
        <w:trPr>
          <w:trHeight w:val="1960"/>
        </w:trPr>
        <w:tc>
          <w:tcPr>
            <w:tcW w:w="8529" w:type="dxa"/>
            <w:shd w:val="clear" w:color="auto" w:fill="auto"/>
          </w:tcPr>
          <w:p w:rsidR="00942628" w:rsidRPr="00942628" w:rsidRDefault="00942628" w:rsidP="00942628">
            <w:r w:rsidRPr="00942628">
              <w:t>1.</w:t>
            </w:r>
          </w:p>
          <w:p w:rsidR="00942628" w:rsidRPr="00942628" w:rsidRDefault="00942628" w:rsidP="00942628"/>
        </w:tc>
      </w:tr>
      <w:tr w:rsidR="00942628" w:rsidRPr="00942628" w:rsidTr="00CD68D4">
        <w:trPr>
          <w:trHeight w:val="1960"/>
        </w:trPr>
        <w:tc>
          <w:tcPr>
            <w:tcW w:w="8529" w:type="dxa"/>
            <w:shd w:val="clear" w:color="auto" w:fill="auto"/>
          </w:tcPr>
          <w:p w:rsidR="00942628" w:rsidRPr="00942628" w:rsidRDefault="00942628" w:rsidP="00942628">
            <w:r w:rsidRPr="00942628">
              <w:t>2.</w:t>
            </w:r>
          </w:p>
          <w:p w:rsidR="00942628" w:rsidRPr="00942628" w:rsidRDefault="00942628" w:rsidP="00942628"/>
        </w:tc>
      </w:tr>
    </w:tbl>
    <w:p w:rsidR="00942628" w:rsidRPr="00942628" w:rsidRDefault="00942628" w:rsidP="00942628">
      <w:pPr>
        <w:rPr>
          <w:b/>
        </w:rPr>
      </w:pPr>
    </w:p>
    <w:p w:rsidR="00942628" w:rsidRPr="00942628" w:rsidRDefault="00942628" w:rsidP="00942628">
      <w:pPr>
        <w:rPr>
          <w:b/>
        </w:rPr>
      </w:pPr>
    </w:p>
    <w:p w:rsidR="00942628" w:rsidRPr="00942628" w:rsidRDefault="00942628" w:rsidP="0094262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7287"/>
      </w:tblGrid>
      <w:tr w:rsidR="00942628" w:rsidRPr="00942628" w:rsidTr="00CD68D4">
        <w:tc>
          <w:tcPr>
            <w:tcW w:w="1242" w:type="dxa"/>
            <w:shd w:val="clear" w:color="auto" w:fill="auto"/>
          </w:tcPr>
          <w:p w:rsidR="00942628" w:rsidRPr="00942628" w:rsidRDefault="00942628" w:rsidP="00942628">
            <w:pPr>
              <w:rPr>
                <w:b/>
              </w:rPr>
            </w:pPr>
            <w:r w:rsidRPr="00942628">
              <w:rPr>
                <w:b/>
              </w:rPr>
              <w:t xml:space="preserve">Signed: </w:t>
            </w:r>
          </w:p>
        </w:tc>
        <w:tc>
          <w:tcPr>
            <w:tcW w:w="7287" w:type="dxa"/>
            <w:shd w:val="clear" w:color="auto" w:fill="auto"/>
          </w:tcPr>
          <w:p w:rsidR="00942628" w:rsidRPr="00942628" w:rsidRDefault="00942628" w:rsidP="00942628"/>
          <w:p w:rsidR="00942628" w:rsidRPr="00942628" w:rsidRDefault="00942628" w:rsidP="00942628"/>
        </w:tc>
      </w:tr>
      <w:tr w:rsidR="00942628" w:rsidRPr="00942628" w:rsidTr="00CD68D4">
        <w:tc>
          <w:tcPr>
            <w:tcW w:w="1242" w:type="dxa"/>
            <w:shd w:val="clear" w:color="auto" w:fill="auto"/>
          </w:tcPr>
          <w:p w:rsidR="00942628" w:rsidRPr="00942628" w:rsidRDefault="00942628" w:rsidP="00942628">
            <w:pPr>
              <w:rPr>
                <w:b/>
              </w:rPr>
            </w:pPr>
            <w:r w:rsidRPr="00942628">
              <w:rPr>
                <w:b/>
              </w:rPr>
              <w:t xml:space="preserve">Dated: </w:t>
            </w:r>
          </w:p>
        </w:tc>
        <w:tc>
          <w:tcPr>
            <w:tcW w:w="7287" w:type="dxa"/>
            <w:shd w:val="clear" w:color="auto" w:fill="auto"/>
          </w:tcPr>
          <w:p w:rsidR="00942628" w:rsidRPr="00942628" w:rsidRDefault="00942628" w:rsidP="00942628"/>
          <w:p w:rsidR="00942628" w:rsidRPr="00942628" w:rsidRDefault="00942628" w:rsidP="00942628"/>
        </w:tc>
      </w:tr>
    </w:tbl>
    <w:p w:rsidR="00942628" w:rsidRPr="00942628" w:rsidRDefault="00942628" w:rsidP="00942628">
      <w:pPr>
        <w:rPr>
          <w:b/>
        </w:rPr>
      </w:pPr>
    </w:p>
    <w:p w:rsidR="00942628" w:rsidRPr="00942628" w:rsidRDefault="00942628" w:rsidP="00942628">
      <w:pPr>
        <w:rPr>
          <w:b/>
        </w:rPr>
      </w:pPr>
    </w:p>
    <w:p w:rsidR="00942628" w:rsidRPr="00942628" w:rsidRDefault="00942628" w:rsidP="00942628"/>
    <w:p w:rsidR="00942628" w:rsidRPr="00942628" w:rsidRDefault="00942628" w:rsidP="00942628"/>
    <w:p w:rsidR="00942628" w:rsidRPr="00942628" w:rsidRDefault="00942628" w:rsidP="00942628">
      <w:r w:rsidRPr="00942628">
        <w:t xml:space="preserve">“Completing this form confirms my agreement to the personal data I have disclosed being held and processed by </w:t>
      </w:r>
      <w:r>
        <w:t xml:space="preserve">Skills and Education Group </w:t>
      </w:r>
      <w:r w:rsidRPr="00942628">
        <w:t>Access in accordance with the General Data Protection Regulation (GDPR), for the purpose of maintaining accurate and up-to-date information and compiling Equal Opportunity statistics.  I also agree that information received from third parties may be held and processed”.</w:t>
      </w:r>
    </w:p>
    <w:p w:rsidR="00942628" w:rsidRPr="00942628" w:rsidRDefault="00942628" w:rsidP="00942628"/>
    <w:p w:rsidR="00942628" w:rsidRDefault="00942628" w:rsidP="00942628">
      <w:pPr>
        <w:rPr>
          <w:b/>
        </w:rPr>
      </w:pPr>
      <w:r w:rsidRPr="00942628">
        <w:rPr>
          <w:b/>
        </w:rPr>
        <w:t>Please also attach a copy of your CV.</w:t>
      </w:r>
    </w:p>
    <w:p w:rsidR="00530EAF" w:rsidRDefault="00530EAF" w:rsidP="00942628">
      <w:pPr>
        <w:rPr>
          <w:b/>
        </w:rPr>
      </w:pPr>
    </w:p>
    <w:p w:rsidR="00530EAF" w:rsidRDefault="00530EAF" w:rsidP="00942628">
      <w:pPr>
        <w:rPr>
          <w:b/>
        </w:rPr>
      </w:pPr>
    </w:p>
    <w:p w:rsidR="00530EAF" w:rsidRPr="00530EAF" w:rsidRDefault="00530EAF" w:rsidP="00942628">
      <w:r w:rsidRPr="00530EAF">
        <w:t>Once completed, this form should be emailed to</w:t>
      </w:r>
    </w:p>
    <w:p w:rsidR="00530EAF" w:rsidRPr="00530EAF" w:rsidRDefault="00530EAF" w:rsidP="00942628"/>
    <w:p w:rsidR="00530EAF" w:rsidRPr="00530EAF" w:rsidRDefault="00D83E55" w:rsidP="00942628">
      <w:hyperlink r:id="rId8" w:history="1">
        <w:r w:rsidR="00530EAF" w:rsidRPr="00530EAF">
          <w:rPr>
            <w:rStyle w:val="Hyperlink"/>
          </w:rPr>
          <w:t>accesstohe@skillsedugroup.co.uk</w:t>
        </w:r>
      </w:hyperlink>
      <w:r w:rsidR="00530EAF" w:rsidRPr="00530EAF">
        <w:t xml:space="preserve"> </w:t>
      </w:r>
      <w:r>
        <w:t xml:space="preserve">or call us on </w:t>
      </w:r>
      <w:r w:rsidRPr="00D83E55">
        <w:t>01924 434601</w:t>
      </w:r>
      <w:r>
        <w:t xml:space="preserve"> if you have any questions.</w:t>
      </w:r>
      <w:bookmarkStart w:id="0" w:name="_GoBack"/>
      <w:bookmarkEnd w:id="0"/>
    </w:p>
    <w:p w:rsidR="00942628" w:rsidRPr="00942628" w:rsidRDefault="00942628" w:rsidP="00942628">
      <w:pPr>
        <w:rPr>
          <w:b/>
        </w:rPr>
      </w:pPr>
    </w:p>
    <w:p w:rsidR="00942628" w:rsidRPr="00942628" w:rsidRDefault="00942628" w:rsidP="00942628">
      <w:pPr>
        <w:rPr>
          <w:b/>
        </w:rPr>
      </w:pPr>
    </w:p>
    <w:p w:rsidR="00942628" w:rsidRPr="00942628" w:rsidRDefault="00942628" w:rsidP="00942628">
      <w:pPr>
        <w:rPr>
          <w:b/>
        </w:rPr>
      </w:pPr>
    </w:p>
    <w:p w:rsidR="004D72B6" w:rsidRPr="00276D85" w:rsidRDefault="004D72B6" w:rsidP="00276D85"/>
    <w:sectPr w:rsidR="004D72B6" w:rsidRPr="00276D85" w:rsidSect="00FA01E5">
      <w:headerReference w:type="default" r:id="rId9"/>
      <w:footerReference w:type="default" r:id="rId10"/>
      <w:pgSz w:w="11906" w:h="16838"/>
      <w:pgMar w:top="2268" w:right="1440" w:bottom="1559" w:left="1440" w:header="851" w:footer="3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3EA4" w:rsidRDefault="005F3EA4" w:rsidP="00D8783F">
      <w:r>
        <w:separator/>
      </w:r>
    </w:p>
  </w:endnote>
  <w:endnote w:type="continuationSeparator" w:id="0">
    <w:p w:rsidR="005F3EA4" w:rsidRDefault="005F3EA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3366" w:rsidRDefault="00E73366" w:rsidP="00FA01E5">
    <w:pPr>
      <w:pStyle w:val="Footer"/>
      <w:tabs>
        <w:tab w:val="clear" w:pos="4513"/>
        <w:tab w:val="clear" w:pos="9026"/>
        <w:tab w:val="left" w:pos="1562"/>
      </w:tabs>
    </w:pPr>
    <w:r w:rsidRPr="009A13DB">
      <w:rPr>
        <w:noProof/>
        <w:lang w:eastAsia="en-GB"/>
      </w:rPr>
      <mc:AlternateContent>
        <mc:Choice Requires="wps">
          <w:drawing>
            <wp:anchor distT="0" distB="0" distL="0" distR="0" simplePos="0" relativeHeight="251665408" behindDoc="0" locked="0" layoutInCell="1" allowOverlap="1" wp14:anchorId="03CD391F" wp14:editId="081E6AE6">
              <wp:simplePos x="0" y="0"/>
              <wp:positionH relativeFrom="rightMargin">
                <wp:posOffset>-64135</wp:posOffset>
              </wp:positionH>
              <wp:positionV relativeFrom="bottomMargin">
                <wp:posOffset>213360</wp:posOffset>
              </wp:positionV>
              <wp:extent cx="458470" cy="34925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D83E55">
                            <w:rPr>
                              <w:noProof/>
                              <w:color w:val="EEECE1"/>
                              <w:sz w:val="28"/>
                              <w:szCs w:val="28"/>
                              <w14:textOutline w14:w="9525" w14:cap="rnd" w14:cmpd="sng" w14:algn="ctr">
                                <w14:solidFill>
                                  <w14:srgbClr w14:val="EEECE1"/>
                                </w14:solidFill>
                                <w14:prstDash w14:val="solid"/>
                                <w14:bevel/>
                              </w14:textOutline>
                            </w:rPr>
                            <w:t>4</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D391F" id="Rectangle 40" o:spid="_x0000_s1026" style="position:absolute;margin-left:-5.05pt;margin-top:16.8pt;width:36.1pt;height:27.5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" fillcolor="#043956" stroked="f" strokeweight="3pt">
              <v:textbo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D83E55">
                      <w:rPr>
                        <w:noProof/>
                        <w:color w:val="EEECE1"/>
                        <w:sz w:val="28"/>
                        <w:szCs w:val="28"/>
                        <w14:textOutline w14:w="9525" w14:cap="rnd" w14:cmpd="sng" w14:algn="ctr">
                          <w14:solidFill>
                            <w14:srgbClr w14:val="EEECE1"/>
                          </w14:solidFill>
                          <w14:prstDash w14:val="solid"/>
                          <w14:bevel/>
                        </w14:textOutline>
                      </w:rPr>
                      <w:t>4</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r>
      <w:rPr>
        <w:noProof/>
        <w:lang w:eastAsia="en-GB"/>
      </w:rPr>
      <mc:AlternateContent>
        <mc:Choice Requires="wps">
          <w:drawing>
            <wp:anchor distT="0" distB="0" distL="114300" distR="114300" simplePos="0" relativeHeight="251667456" behindDoc="0" locked="0" layoutInCell="1" allowOverlap="1" wp14:anchorId="0AD0D0EC" wp14:editId="46F8044A">
              <wp:simplePos x="0" y="0"/>
              <wp:positionH relativeFrom="column">
                <wp:posOffset>-257810</wp:posOffset>
              </wp:positionH>
              <wp:positionV relativeFrom="paragraph">
                <wp:posOffset>119380</wp:posOffset>
              </wp:positionV>
              <wp:extent cx="5923915" cy="45085"/>
              <wp:effectExtent l="0" t="0" r="635" b="0"/>
              <wp:wrapSquare wrapText="bothSides"/>
              <wp:docPr id="38" name="Rectangle 38"/>
              <wp:cNvGraphicFramePr/>
              <a:graphic xmlns:a="http://schemas.openxmlformats.org/drawingml/2006/main">
                <a:graphicData uri="http://schemas.microsoft.com/office/word/2010/wordprocessingShape">
                  <wps:wsp>
                    <wps:cNvSpPr/>
                    <wps:spPr>
                      <a:xfrm>
                        <a:off x="0" y="0"/>
                        <a:ext cx="5923915" cy="45085"/>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BEE7E8" id="Rectangle 38" o:spid="_x0000_s1026" style="position:absolute;margin-left:-20.3pt;margin-top:9.4pt;width:466.45pt;height:3.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" fillcolor="#043956" stroked="f" strokeweight="1pt">
              <w10:wrap type="square"/>
            </v:rect>
          </w:pict>
        </mc:Fallback>
      </mc:AlternateContent>
    </w:r>
    <w:r>
      <w:rPr>
        <w:noProof/>
        <w:lang w:eastAsia="en-GB"/>
      </w:rPr>
      <mc:AlternateContent>
        <mc:Choice Requires="wps">
          <w:drawing>
            <wp:anchor distT="0" distB="0" distL="114300" distR="114300" simplePos="0" relativeHeight="251669504" behindDoc="0" locked="0" layoutInCell="1" allowOverlap="1" wp14:anchorId="664B8E18" wp14:editId="561E1207">
              <wp:simplePos x="0" y="0"/>
              <wp:positionH relativeFrom="column">
                <wp:posOffset>-304800</wp:posOffset>
              </wp:positionH>
              <wp:positionV relativeFrom="paragraph">
                <wp:posOffset>213995</wp:posOffset>
              </wp:positionV>
              <wp:extent cx="5923915" cy="254000"/>
              <wp:effectExtent l="0" t="0" r="0" b="12700"/>
              <wp:wrapNone/>
              <wp:docPr id="39" name="Text Box 39"/>
              <wp:cNvGraphicFramePr/>
              <a:graphic xmlns:a="http://schemas.openxmlformats.org/drawingml/2006/main">
                <a:graphicData uri="http://schemas.microsoft.com/office/word/2010/wordprocessingShape">
                  <wps:wsp>
                    <wps:cNvSpPr txBox="1"/>
                    <wps:spPr>
                      <a:xfrm>
                        <a:off x="0" y="0"/>
                        <a:ext cx="592391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3366" w:rsidRPr="0071644B" w:rsidRDefault="00276D85" w:rsidP="00E73366">
                          <w:pPr>
                            <w:jc w:val="right"/>
                            <w:rPr>
                              <w:color w:val="808080"/>
                              <w:lang w:val="en-US"/>
                            </w:rPr>
                          </w:pPr>
                          <w:r>
                            <w:rPr>
                              <w:sz w:val="18"/>
                              <w:szCs w:val="18"/>
                              <w:lang w:val="en-US"/>
                            </w:rPr>
                            <w:t>INSERT TEXT</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a:graphicData>
              </a:graphic>
            </wp:anchor>
          </w:drawing>
        </mc:Choice>
        <mc:Fallback>
          <w:pict>
            <v:shapetype w14:anchorId="664B8E18" id="_x0000_t202" coordsize="21600,21600" o:spt="202" path="m,l,21600r21600,l21600,xe">
              <v:stroke joinstyle="miter"/>
              <v:path gradientshapeok="t" o:connecttype="rect"/>
            </v:shapetype>
            <v:shape id="Text Box 39" o:spid="_x0000_s1027" type="#_x0000_t202" style="position:absolute;margin-left:-24pt;margin-top:16.85pt;width:466.45pt;height:20pt;z-index:25166950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" filled="f" stroked="f" strokeweight=".5pt">
              <v:textbox inset=",,,0">
                <w:txbxContent>
                  <w:p w:rsidR="00E73366" w:rsidRPr="0071644B" w:rsidRDefault="00276D85" w:rsidP="00E73366">
                    <w:pPr>
                      <w:jc w:val="right"/>
                      <w:rPr>
                        <w:color w:val="808080"/>
                        <w:lang w:val="en-US"/>
                      </w:rPr>
                    </w:pPr>
                    <w:r>
                      <w:rPr>
                        <w:sz w:val="18"/>
                        <w:szCs w:val="18"/>
                        <w:lang w:val="en-US"/>
                      </w:rPr>
                      <w:t>INSERT TEXT</w:t>
                    </w:r>
                  </w:p>
                </w:txbxContent>
              </v:textbox>
            </v:shape>
          </w:pict>
        </mc:Fallback>
      </mc:AlternateContent>
    </w:r>
  </w:p>
  <w:p w:rsidR="00FA01E5" w:rsidRDefault="00FA01E5" w:rsidP="00FA01E5">
    <w:pPr>
      <w:pStyle w:val="Footer"/>
      <w:tabs>
        <w:tab w:val="clear" w:pos="4513"/>
        <w:tab w:val="clear" w:pos="9026"/>
        <w:tab w:val="left" w:pos="1562"/>
      </w:tabs>
    </w:pPr>
  </w:p>
  <w:p w:rsidR="00D8783F" w:rsidRPr="00FA01E5" w:rsidRDefault="00D8783F" w:rsidP="00FA0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3EA4" w:rsidRDefault="005F3EA4" w:rsidP="00D8783F">
      <w:r>
        <w:separator/>
      </w:r>
    </w:p>
  </w:footnote>
  <w:footnote w:type="continuationSeparator" w:id="0">
    <w:p w:rsidR="005F3EA4" w:rsidRDefault="005F3EA4" w:rsidP="00D878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9E7151" w:rsidP="00E73366">
    <w:pPr>
      <w:pStyle w:val="Header"/>
      <w:ind w:hanging="567"/>
    </w:pPr>
    <w:r>
      <w:rPr>
        <w:rFonts w:cs="Arial"/>
        <w:noProof/>
        <w:lang w:eastAsia="en-GB"/>
      </w:rPr>
      <w:drawing>
        <wp:anchor distT="0" distB="0" distL="114300" distR="114300" simplePos="0" relativeHeight="251662336" behindDoc="0" locked="0" layoutInCell="1" allowOverlap="1" wp14:anchorId="6273294E" wp14:editId="60EE656C">
          <wp:simplePos x="0" y="0"/>
          <wp:positionH relativeFrom="column">
            <wp:posOffset>-138430</wp:posOffset>
          </wp:positionH>
          <wp:positionV relativeFrom="paragraph">
            <wp:posOffset>-87630</wp:posOffset>
          </wp:positionV>
          <wp:extent cx="2066290" cy="77406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1E3B7AC3" wp14:editId="41246D73">
          <wp:simplePos x="0" y="0"/>
          <wp:positionH relativeFrom="column">
            <wp:posOffset>3956050</wp:posOffset>
          </wp:positionH>
          <wp:positionV relativeFrom="paragraph">
            <wp:posOffset>153670</wp:posOffset>
          </wp:positionV>
          <wp:extent cx="1713230" cy="445770"/>
          <wp:effectExtent l="0" t="0" r="127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46DEE"/>
    <w:multiLevelType w:val="hybridMultilevel"/>
    <w:tmpl w:val="4AEA4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F1178"/>
    <w:multiLevelType w:val="multilevel"/>
    <w:tmpl w:val="C1883998"/>
    <w:numStyleLink w:val="SEGBullet"/>
  </w:abstractNum>
  <w:abstractNum w:abstractNumId="3" w15:restartNumberingAfterBreak="0">
    <w:nsid w:val="048E7399"/>
    <w:multiLevelType w:val="multilevel"/>
    <w:tmpl w:val="C1883998"/>
    <w:numStyleLink w:val="SEGBullet"/>
  </w:abstractNum>
  <w:abstractNum w:abstractNumId="4"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A1DBB"/>
    <w:multiLevelType w:val="multilevel"/>
    <w:tmpl w:val="C1883998"/>
    <w:numStyleLink w:val="SEGBullet"/>
  </w:abstractNum>
  <w:abstractNum w:abstractNumId="6" w15:restartNumberingAfterBreak="0">
    <w:nsid w:val="0F086170"/>
    <w:multiLevelType w:val="hybridMultilevel"/>
    <w:tmpl w:val="1D3CF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B301A5"/>
    <w:multiLevelType w:val="multilevel"/>
    <w:tmpl w:val="F2E4B37C"/>
    <w:lvl w:ilvl="0">
      <w:start w:val="1"/>
      <w:numFmt w:val="bullet"/>
      <w:lvlText w:val=""/>
      <w:lvlJc w:val="left"/>
      <w:pPr>
        <w:ind w:left="360" w:hanging="360"/>
      </w:pPr>
      <w:rPr>
        <w:rFonts w:ascii="Symbol" w:hAnsi="Symbol" w:hint="default"/>
        <w:color w:val="EC4748" w:themeColor="accent4"/>
        <w:u w:val="none"/>
      </w:rPr>
    </w:lvl>
    <w:lvl w:ilvl="1">
      <w:start w:val="1"/>
      <w:numFmt w:val="bullet"/>
      <w:lvlText w:val="o"/>
      <w:lvlJc w:val="left"/>
      <w:pPr>
        <w:ind w:left="1080" w:hanging="360"/>
      </w:pPr>
      <w:rPr>
        <w:rFonts w:ascii="Courier New" w:hAnsi="Courier New" w:hint="default"/>
        <w:color w:val="EC4748" w:themeColor="accent4"/>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8"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E7D68D0"/>
    <w:multiLevelType w:val="multilevel"/>
    <w:tmpl w:val="C1883998"/>
    <w:numStyleLink w:val="SEGBullet"/>
  </w:abstractNum>
  <w:abstractNum w:abstractNumId="11"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24783"/>
    <w:multiLevelType w:val="multilevel"/>
    <w:tmpl w:val="C1883998"/>
    <w:numStyleLink w:val="SEGBullet"/>
  </w:abstractNum>
  <w:abstractNum w:abstractNumId="14" w15:restartNumberingAfterBreak="0">
    <w:nsid w:val="31C355A5"/>
    <w:multiLevelType w:val="multilevel"/>
    <w:tmpl w:val="C1883998"/>
    <w:numStyleLink w:val="SEGBullet"/>
  </w:abstractNum>
  <w:abstractNum w:abstractNumId="15"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51E01B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17"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C974D0"/>
    <w:multiLevelType w:val="multilevel"/>
    <w:tmpl w:val="C1883998"/>
    <w:numStyleLink w:val="SEGBullet"/>
  </w:abstractNum>
  <w:abstractNum w:abstractNumId="19"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DE5017"/>
    <w:multiLevelType w:val="multilevel"/>
    <w:tmpl w:val="C1883998"/>
    <w:numStyleLink w:val="SEGBullet"/>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EC4748" w:themeColor="accent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23" w15:restartNumberingAfterBreak="0">
    <w:nsid w:val="3BC357AF"/>
    <w:multiLevelType w:val="multilevel"/>
    <w:tmpl w:val="C1883998"/>
    <w:numStyleLink w:val="SEGBullet"/>
  </w:abstractNum>
  <w:abstractNum w:abstractNumId="24"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BF70C4A"/>
    <w:multiLevelType w:val="hybridMultilevel"/>
    <w:tmpl w:val="FA96F00E"/>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C731656"/>
    <w:multiLevelType w:val="multilevel"/>
    <w:tmpl w:val="436016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D81051"/>
    <w:multiLevelType w:val="multilevel"/>
    <w:tmpl w:val="C1883998"/>
    <w:numStyleLink w:val="SEGBullet"/>
  </w:abstractNum>
  <w:abstractNum w:abstractNumId="31"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086B7B"/>
    <w:multiLevelType w:val="multilevel"/>
    <w:tmpl w:val="C1883998"/>
    <w:numStyleLink w:val="SEGBullet"/>
  </w:abstractNum>
  <w:abstractNum w:abstractNumId="34"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237430"/>
    <w:multiLevelType w:val="multilevel"/>
    <w:tmpl w:val="5066B45C"/>
    <w:lvl w:ilvl="0">
      <w:start w:val="1"/>
      <w:numFmt w:val="bullet"/>
      <w:pStyle w:val="ListParagraph"/>
      <w:lvlText w:val="&gt;"/>
      <w:lvlJc w:val="left"/>
      <w:pPr>
        <w:ind w:left="1080" w:hanging="360"/>
      </w:pPr>
      <w:rPr>
        <w:rFonts w:ascii="Agency FB" w:hAnsi="Agency FB" w:hint="default"/>
        <w:b/>
        <w:i w:val="0"/>
        <w:color w:val="045E75" w:themeColor="accent1"/>
        <w:sz w:val="2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36" w15:restartNumberingAfterBreak="0">
    <w:nsid w:val="6D8E4089"/>
    <w:multiLevelType w:val="multilevel"/>
    <w:tmpl w:val="C1883998"/>
    <w:numStyleLink w:val="SEGBullet"/>
  </w:abstractNum>
  <w:abstractNum w:abstractNumId="37"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1C75A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41"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8"/>
  </w:num>
  <w:num w:numId="2">
    <w:abstractNumId w:val="19"/>
  </w:num>
  <w:num w:numId="3">
    <w:abstractNumId w:val="17"/>
  </w:num>
  <w:num w:numId="4">
    <w:abstractNumId w:val="16"/>
  </w:num>
  <w:num w:numId="5">
    <w:abstractNumId w:val="40"/>
  </w:num>
  <w:num w:numId="6">
    <w:abstractNumId w:val="42"/>
  </w:num>
  <w:num w:numId="7">
    <w:abstractNumId w:val="34"/>
  </w:num>
  <w:num w:numId="8">
    <w:abstractNumId w:val="25"/>
  </w:num>
  <w:num w:numId="9">
    <w:abstractNumId w:val="7"/>
  </w:num>
  <w:num w:numId="10">
    <w:abstractNumId w:val="0"/>
  </w:num>
  <w:num w:numId="11">
    <w:abstractNumId w:val="12"/>
  </w:num>
  <w:num w:numId="12">
    <w:abstractNumId w:val="37"/>
  </w:num>
  <w:num w:numId="13">
    <w:abstractNumId w:val="41"/>
  </w:num>
  <w:num w:numId="14">
    <w:abstractNumId w:val="32"/>
  </w:num>
  <w:num w:numId="15">
    <w:abstractNumId w:val="26"/>
  </w:num>
  <w:num w:numId="16">
    <w:abstractNumId w:val="39"/>
  </w:num>
  <w:num w:numId="17">
    <w:abstractNumId w:val="29"/>
  </w:num>
  <w:num w:numId="18">
    <w:abstractNumId w:val="22"/>
  </w:num>
  <w:num w:numId="19">
    <w:abstractNumId w:val="20"/>
  </w:num>
  <w:num w:numId="20">
    <w:abstractNumId w:val="5"/>
  </w:num>
  <w:num w:numId="21">
    <w:abstractNumId w:val="21"/>
  </w:num>
  <w:num w:numId="22">
    <w:abstractNumId w:val="24"/>
  </w:num>
  <w:num w:numId="23">
    <w:abstractNumId w:val="43"/>
  </w:num>
  <w:num w:numId="24">
    <w:abstractNumId w:val="11"/>
  </w:num>
  <w:num w:numId="25">
    <w:abstractNumId w:val="4"/>
  </w:num>
  <w:num w:numId="26">
    <w:abstractNumId w:val="30"/>
  </w:num>
  <w:num w:numId="27">
    <w:abstractNumId w:val="14"/>
  </w:num>
  <w:num w:numId="28">
    <w:abstractNumId w:val="13"/>
  </w:num>
  <w:num w:numId="29">
    <w:abstractNumId w:val="10"/>
  </w:num>
  <w:num w:numId="30">
    <w:abstractNumId w:val="33"/>
  </w:num>
  <w:num w:numId="31">
    <w:abstractNumId w:val="18"/>
  </w:num>
  <w:num w:numId="32">
    <w:abstractNumId w:val="36"/>
  </w:num>
  <w:num w:numId="33">
    <w:abstractNumId w:val="23"/>
  </w:num>
  <w:num w:numId="34">
    <w:abstractNumId w:val="2"/>
  </w:num>
  <w:num w:numId="35">
    <w:abstractNumId w:val="3"/>
  </w:num>
  <w:num w:numId="36">
    <w:abstractNumId w:val="38"/>
  </w:num>
  <w:num w:numId="37">
    <w:abstractNumId w:val="31"/>
  </w:num>
  <w:num w:numId="38">
    <w:abstractNumId w:val="35"/>
  </w:num>
  <w:num w:numId="39">
    <w:abstractNumId w:val="15"/>
  </w:num>
  <w:num w:numId="40">
    <w:abstractNumId w:val="9"/>
  </w:num>
  <w:num w:numId="41">
    <w:abstractNumId w:val="1"/>
  </w:num>
  <w:num w:numId="42">
    <w:abstractNumId w:val="28"/>
  </w:num>
  <w:num w:numId="43">
    <w:abstractNumId w:val="27"/>
  </w:num>
  <w:num w:numId="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rwUA6DgQACwAAAA="/>
  </w:docVars>
  <w:rsids>
    <w:rsidRoot w:val="009A13DB"/>
    <w:rsid w:val="00046122"/>
    <w:rsid w:val="0006702E"/>
    <w:rsid w:val="00116BCC"/>
    <w:rsid w:val="001659A8"/>
    <w:rsid w:val="001A58A4"/>
    <w:rsid w:val="00226923"/>
    <w:rsid w:val="00276D85"/>
    <w:rsid w:val="00373F3E"/>
    <w:rsid w:val="00375987"/>
    <w:rsid w:val="003A70AB"/>
    <w:rsid w:val="003D5AE1"/>
    <w:rsid w:val="00407F8C"/>
    <w:rsid w:val="00476DA4"/>
    <w:rsid w:val="004C7DC7"/>
    <w:rsid w:val="004D25EF"/>
    <w:rsid w:val="004D72B6"/>
    <w:rsid w:val="00530EAF"/>
    <w:rsid w:val="005B5BB0"/>
    <w:rsid w:val="005C00DF"/>
    <w:rsid w:val="005E438A"/>
    <w:rsid w:val="005F3EA4"/>
    <w:rsid w:val="0060020F"/>
    <w:rsid w:val="006667DE"/>
    <w:rsid w:val="006C5E6A"/>
    <w:rsid w:val="0071644B"/>
    <w:rsid w:val="0074101F"/>
    <w:rsid w:val="007727ED"/>
    <w:rsid w:val="0078237D"/>
    <w:rsid w:val="007F2394"/>
    <w:rsid w:val="008A0520"/>
    <w:rsid w:val="008E23BB"/>
    <w:rsid w:val="00942628"/>
    <w:rsid w:val="009A13DB"/>
    <w:rsid w:val="009B2B38"/>
    <w:rsid w:val="009B75BB"/>
    <w:rsid w:val="009C382A"/>
    <w:rsid w:val="009E7151"/>
    <w:rsid w:val="00A6161F"/>
    <w:rsid w:val="00A8480B"/>
    <w:rsid w:val="00AD1FA7"/>
    <w:rsid w:val="00AE2D6A"/>
    <w:rsid w:val="00BB2A9E"/>
    <w:rsid w:val="00C47BED"/>
    <w:rsid w:val="00C54328"/>
    <w:rsid w:val="00C91E2E"/>
    <w:rsid w:val="00D070B4"/>
    <w:rsid w:val="00D70EED"/>
    <w:rsid w:val="00D8224B"/>
    <w:rsid w:val="00D83E55"/>
    <w:rsid w:val="00D8783F"/>
    <w:rsid w:val="00DE44C2"/>
    <w:rsid w:val="00E171AF"/>
    <w:rsid w:val="00E40C57"/>
    <w:rsid w:val="00E73366"/>
    <w:rsid w:val="00E7794A"/>
    <w:rsid w:val="00F72AAF"/>
    <w:rsid w:val="00F762F4"/>
    <w:rsid w:val="00FA01E5"/>
    <w:rsid w:val="00FE725D"/>
    <w:rsid w:val="00F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C122A0BB-B7DB-4B69-9542-0A5CBF42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366"/>
    <w:rPr>
      <w:rFonts w:ascii="Verdana" w:hAnsi="Verdana"/>
    </w:rPr>
  </w:style>
  <w:style w:type="paragraph" w:styleId="Heading1">
    <w:name w:val="heading 1"/>
    <w:basedOn w:val="Normal"/>
    <w:next w:val="Normal"/>
    <w:link w:val="Heading1Char"/>
    <w:uiPriority w:val="9"/>
    <w:qFormat/>
    <w:rsid w:val="00E73366"/>
    <w:pPr>
      <w:keepNext/>
      <w:keepLines/>
      <w:spacing w:before="240"/>
      <w:outlineLvl w:val="0"/>
    </w:pPr>
    <w:rPr>
      <w:rFonts w:eastAsiaTheme="majorEastAsia" w:cstheme="majorBidi"/>
      <w:b/>
      <w:color w:val="043956"/>
      <w:sz w:val="36"/>
      <w:szCs w:val="32"/>
    </w:rPr>
  </w:style>
  <w:style w:type="paragraph" w:styleId="Heading2">
    <w:name w:val="heading 2"/>
    <w:basedOn w:val="Normal"/>
    <w:next w:val="Normal"/>
    <w:link w:val="Heading2Char"/>
    <w:uiPriority w:val="9"/>
    <w:unhideWhenUsed/>
    <w:qFormat/>
    <w:rsid w:val="00E73366"/>
    <w:pPr>
      <w:keepNext/>
      <w:keepLines/>
      <w:spacing w:before="40"/>
      <w:outlineLvl w:val="1"/>
    </w:pPr>
    <w:rPr>
      <w:rFonts w:eastAsiaTheme="majorEastAsia" w:cstheme="majorBidi"/>
      <w:b/>
      <w:color w:val="043956"/>
      <w:sz w:val="32"/>
      <w:szCs w:val="26"/>
    </w:rPr>
  </w:style>
  <w:style w:type="paragraph" w:styleId="Heading3">
    <w:name w:val="heading 3"/>
    <w:basedOn w:val="Normal"/>
    <w:next w:val="Normal"/>
    <w:link w:val="Heading3Char"/>
    <w:uiPriority w:val="9"/>
    <w:unhideWhenUsed/>
    <w:qFormat/>
    <w:rsid w:val="00E73366"/>
    <w:pPr>
      <w:keepNext/>
      <w:keepLines/>
      <w:spacing w:before="40"/>
      <w:outlineLvl w:val="2"/>
    </w:pPr>
    <w:rPr>
      <w:rFonts w:eastAsiaTheme="majorEastAsia" w:cstheme="majorBidi"/>
      <w:b/>
      <w:color w:val="043956"/>
      <w:sz w:val="28"/>
      <w:szCs w:val="24"/>
    </w:rPr>
  </w:style>
  <w:style w:type="paragraph" w:styleId="Heading4">
    <w:name w:val="heading 4"/>
    <w:basedOn w:val="Normal"/>
    <w:next w:val="Normal"/>
    <w:link w:val="Heading4Char"/>
    <w:uiPriority w:val="9"/>
    <w:unhideWhenUsed/>
    <w:qFormat/>
    <w:rsid w:val="00E73366"/>
    <w:pPr>
      <w:keepNext/>
      <w:keepLines/>
      <w:spacing w:before="40"/>
      <w:outlineLvl w:val="3"/>
    </w:pPr>
    <w:rPr>
      <w:rFonts w:eastAsiaTheme="majorEastAsia" w:cstheme="majorBidi"/>
      <w:b/>
      <w:iCs/>
      <w:color w:val="043956"/>
      <w:sz w:val="24"/>
    </w:rPr>
  </w:style>
  <w:style w:type="paragraph" w:styleId="Heading5">
    <w:name w:val="heading 5"/>
    <w:basedOn w:val="Normal"/>
    <w:next w:val="Normal"/>
    <w:link w:val="Heading5Char"/>
    <w:uiPriority w:val="9"/>
    <w:unhideWhenUsed/>
    <w:rsid w:val="00375987"/>
    <w:pPr>
      <w:keepNext/>
      <w:keepLines/>
      <w:spacing w:before="40"/>
      <w:outlineLvl w:val="4"/>
    </w:pPr>
    <w:rPr>
      <w:rFonts w:eastAsiaTheme="majorEastAsia" w:cstheme="majorBidi"/>
      <w:b/>
      <w:color w:val="045E75" w:themeColor="accent1"/>
      <w:sz w:val="24"/>
    </w:rPr>
  </w:style>
  <w:style w:type="paragraph" w:styleId="Heading6">
    <w:name w:val="heading 6"/>
    <w:basedOn w:val="Normal"/>
    <w:next w:val="Normal"/>
    <w:link w:val="Heading6Char"/>
    <w:uiPriority w:val="9"/>
    <w:unhideWhenUsed/>
    <w:rsid w:val="00375987"/>
    <w:pPr>
      <w:keepNext/>
      <w:keepLines/>
      <w:spacing w:before="40"/>
      <w:outlineLvl w:val="5"/>
    </w:pPr>
    <w:rPr>
      <w:rFonts w:eastAsiaTheme="majorEastAsia" w:cstheme="majorBidi"/>
      <w:i/>
      <w:color w:val="FBC61E" w:themeColor="accent2"/>
      <w:sz w:val="24"/>
    </w:rPr>
  </w:style>
  <w:style w:type="paragraph" w:styleId="Heading7">
    <w:name w:val="heading 7"/>
    <w:basedOn w:val="Normal"/>
    <w:next w:val="Normal"/>
    <w:link w:val="Heading7Char"/>
    <w:uiPriority w:val="9"/>
    <w:unhideWhenUsed/>
    <w:rsid w:val="00375987"/>
    <w:pPr>
      <w:keepNext/>
      <w:keepLines/>
      <w:spacing w:before="40"/>
      <w:outlineLvl w:val="6"/>
    </w:pPr>
    <w:rPr>
      <w:rFonts w:eastAsiaTheme="majorEastAsia" w:cstheme="majorBidi"/>
      <w:i/>
      <w:iCs/>
      <w:color w:val="045E7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987"/>
    <w:rPr>
      <w:color w:val="000000" w:themeColor="text1"/>
    </w:rPr>
  </w:style>
  <w:style w:type="character" w:customStyle="1" w:styleId="Heading1Char">
    <w:name w:val="Heading 1 Char"/>
    <w:basedOn w:val="DefaultParagraphFont"/>
    <w:link w:val="Heading1"/>
    <w:uiPriority w:val="9"/>
    <w:rsid w:val="00E73366"/>
    <w:rPr>
      <w:rFonts w:ascii="Verdana" w:eastAsiaTheme="majorEastAsia" w:hAnsi="Verdana" w:cstheme="majorBidi"/>
      <w:b/>
      <w:color w:val="043956"/>
      <w:sz w:val="36"/>
      <w:szCs w:val="32"/>
    </w:rPr>
  </w:style>
  <w:style w:type="character" w:customStyle="1" w:styleId="Heading2Char">
    <w:name w:val="Heading 2 Char"/>
    <w:basedOn w:val="DefaultParagraphFont"/>
    <w:link w:val="Heading2"/>
    <w:uiPriority w:val="9"/>
    <w:rsid w:val="00E73366"/>
    <w:rPr>
      <w:rFonts w:ascii="Verdana" w:eastAsiaTheme="majorEastAsia" w:hAnsi="Verdana" w:cstheme="majorBidi"/>
      <w:b/>
      <w:color w:val="043956"/>
      <w:sz w:val="32"/>
      <w:szCs w:val="26"/>
    </w:rPr>
  </w:style>
  <w:style w:type="paragraph" w:styleId="Title">
    <w:name w:val="Title"/>
    <w:basedOn w:val="Normal"/>
    <w:next w:val="Normal"/>
    <w:link w:val="TitleChar"/>
    <w:uiPriority w:val="10"/>
    <w:qFormat/>
    <w:rsid w:val="00E73366"/>
    <w:pPr>
      <w:contextualSpacing/>
    </w:pPr>
    <w:rPr>
      <w:rFonts w:eastAsiaTheme="majorEastAsia" w:cstheme="majorBidi"/>
      <w:b/>
      <w:color w:val="043956"/>
      <w:spacing w:val="-10"/>
      <w:kern w:val="28"/>
      <w:sz w:val="48"/>
      <w:szCs w:val="56"/>
    </w:rPr>
  </w:style>
  <w:style w:type="character" w:customStyle="1" w:styleId="TitleChar">
    <w:name w:val="Title Char"/>
    <w:basedOn w:val="DefaultParagraphFont"/>
    <w:link w:val="Title"/>
    <w:uiPriority w:val="10"/>
    <w:rsid w:val="00E73366"/>
    <w:rPr>
      <w:rFonts w:ascii="Verdana" w:eastAsiaTheme="majorEastAsia" w:hAnsi="Verdana" w:cstheme="majorBidi"/>
      <w:b/>
      <w:color w:val="043956"/>
      <w:spacing w:val="-10"/>
      <w:kern w:val="28"/>
      <w:sz w:val="48"/>
      <w:szCs w:val="56"/>
    </w:rPr>
  </w:style>
  <w:style w:type="character" w:customStyle="1" w:styleId="Heading3Char">
    <w:name w:val="Heading 3 Char"/>
    <w:basedOn w:val="DefaultParagraphFont"/>
    <w:link w:val="Heading3"/>
    <w:uiPriority w:val="9"/>
    <w:rsid w:val="00E73366"/>
    <w:rPr>
      <w:rFonts w:ascii="Verdana" w:eastAsiaTheme="majorEastAsia" w:hAnsi="Verdana" w:cstheme="majorBidi"/>
      <w:b/>
      <w:color w:val="043956"/>
      <w:sz w:val="28"/>
      <w:szCs w:val="24"/>
    </w:rPr>
  </w:style>
  <w:style w:type="paragraph" w:styleId="ListParagraph">
    <w:name w:val="List Paragraph"/>
    <w:basedOn w:val="Normal"/>
    <w:uiPriority w:val="34"/>
    <w:qFormat/>
    <w:rsid w:val="001659A8"/>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045E75"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045E75" w:themeColor="accent1"/>
        <w:bottom w:val="single" w:sz="4" w:space="10" w:color="045E75" w:themeColor="accent1"/>
      </w:pBdr>
      <w:spacing w:before="360" w:after="360"/>
      <w:ind w:left="864" w:right="864"/>
      <w:jc w:val="center"/>
    </w:pPr>
    <w:rPr>
      <w:i/>
      <w:iCs/>
      <w:color w:val="045E75" w:themeColor="accent1"/>
    </w:rPr>
  </w:style>
  <w:style w:type="character" w:customStyle="1" w:styleId="IntenseQuoteChar">
    <w:name w:val="Intense Quote Char"/>
    <w:basedOn w:val="DefaultParagraphFont"/>
    <w:link w:val="IntenseQuote"/>
    <w:uiPriority w:val="30"/>
    <w:rsid w:val="00D8783F"/>
    <w:rPr>
      <w:i/>
      <w:iCs/>
      <w:color w:val="045E75"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045E75"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5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erta">
    <w:name w:val="Certa"/>
    <w:basedOn w:val="TableNormal"/>
    <w:uiPriority w:val="99"/>
    <w:rsid w:val="00226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b/>
        <w:color w:val="FBC61E" w:themeColor="accent2"/>
      </w:rPr>
      <w:tblPr/>
      <w:tcPr>
        <w:shd w:val="clear" w:color="auto" w:fill="045E75" w:themeFill="accent1"/>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73366"/>
    <w:rPr>
      <w:rFonts w:ascii="Verdana" w:eastAsiaTheme="majorEastAsia" w:hAnsi="Verdana" w:cstheme="majorBidi"/>
      <w:b/>
      <w:iCs/>
      <w:color w:val="043956"/>
      <w:sz w:val="24"/>
    </w:rPr>
  </w:style>
  <w:style w:type="character" w:customStyle="1" w:styleId="Heading5Char">
    <w:name w:val="Heading 5 Char"/>
    <w:basedOn w:val="DefaultParagraphFont"/>
    <w:link w:val="Heading5"/>
    <w:uiPriority w:val="9"/>
    <w:rsid w:val="00375987"/>
    <w:rPr>
      <w:rFonts w:ascii="Arial" w:eastAsiaTheme="majorEastAsia" w:hAnsi="Arial" w:cstheme="majorBidi"/>
      <w:b/>
      <w:color w:val="045E75" w:themeColor="accent1"/>
      <w:sz w:val="24"/>
    </w:rPr>
  </w:style>
  <w:style w:type="character" w:customStyle="1" w:styleId="Heading6Char">
    <w:name w:val="Heading 6 Char"/>
    <w:basedOn w:val="DefaultParagraphFont"/>
    <w:link w:val="Heading6"/>
    <w:uiPriority w:val="9"/>
    <w:rsid w:val="00375987"/>
    <w:rPr>
      <w:rFonts w:ascii="Arial" w:eastAsiaTheme="majorEastAsia" w:hAnsi="Arial" w:cstheme="majorBidi"/>
      <w:i/>
      <w:color w:val="FBC61E" w:themeColor="accent2"/>
      <w:sz w:val="24"/>
    </w:rPr>
  </w:style>
  <w:style w:type="character" w:customStyle="1" w:styleId="Heading7Char">
    <w:name w:val="Heading 7 Char"/>
    <w:basedOn w:val="DefaultParagraphFont"/>
    <w:link w:val="Heading7"/>
    <w:uiPriority w:val="9"/>
    <w:rsid w:val="00375987"/>
    <w:rPr>
      <w:rFonts w:ascii="Arial" w:eastAsiaTheme="majorEastAsia" w:hAnsi="Arial" w:cstheme="majorBidi"/>
      <w:i/>
      <w:iCs/>
      <w:color w:val="045E75" w:themeColor="accent1"/>
      <w:sz w:val="24"/>
    </w:rPr>
  </w:style>
  <w:style w:type="character" w:styleId="Hyperlink">
    <w:name w:val="Hyperlink"/>
    <w:basedOn w:val="DefaultParagraphFont"/>
    <w:uiPriority w:val="99"/>
    <w:unhideWhenUsed/>
    <w:rsid w:val="00E73366"/>
    <w:rPr>
      <w:color w:val="973E90" w:themeColor="hyperlink"/>
      <w:u w:val="single"/>
    </w:rPr>
  </w:style>
  <w:style w:type="paragraph" w:styleId="FootnoteText">
    <w:name w:val="footnote text"/>
    <w:basedOn w:val="Normal"/>
    <w:link w:val="FootnoteTextChar"/>
    <w:semiHidden/>
    <w:rsid w:val="0071644B"/>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71644B"/>
    <w:rPr>
      <w:rFonts w:ascii="Times New Roman" w:eastAsia="Times New Roman" w:hAnsi="Times New Roman" w:cs="Times New Roman"/>
      <w:sz w:val="20"/>
      <w:szCs w:val="20"/>
      <w:lang w:eastAsia="en-GB"/>
    </w:rPr>
  </w:style>
  <w:style w:type="character" w:styleId="FootnoteReference">
    <w:name w:val="footnote reference"/>
    <w:semiHidden/>
    <w:rsid w:val="007164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esstohe@skillsedugroup.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ta Access">
      <a:dk1>
        <a:srgbClr val="000000"/>
      </a:dk1>
      <a:lt1>
        <a:sysClr val="window" lastClr="FFFFFF"/>
      </a:lt1>
      <a:dk2>
        <a:srgbClr val="3A3634"/>
      </a:dk2>
      <a:lt2>
        <a:srgbClr val="EAE2DC"/>
      </a:lt2>
      <a:accent1>
        <a:srgbClr val="045E75"/>
      </a:accent1>
      <a:accent2>
        <a:srgbClr val="FBC61E"/>
      </a:accent2>
      <a:accent3>
        <a:srgbClr val="043956"/>
      </a:accent3>
      <a:accent4>
        <a:srgbClr val="EC4748"/>
      </a:accent4>
      <a:accent5>
        <a:srgbClr val="EAE2DC"/>
      </a:accent5>
      <a:accent6>
        <a:srgbClr val="973E90"/>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589CC-1CC7-4493-912A-4E3B6A3E7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ka Cann</dc:creator>
  <cp:keywords/>
  <dc:description/>
  <cp:lastModifiedBy>Emily Ward</cp:lastModifiedBy>
  <cp:revision>3</cp:revision>
  <dcterms:created xsi:type="dcterms:W3CDTF">2021-08-06T08:45:00Z</dcterms:created>
  <dcterms:modified xsi:type="dcterms:W3CDTF">2021-08-06T08:56:00Z</dcterms:modified>
</cp:coreProperties>
</file>